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7"/>
        <w:gridCol w:w="2520"/>
        <w:gridCol w:w="3355"/>
        <w:gridCol w:w="707"/>
        <w:gridCol w:w="707"/>
        <w:gridCol w:w="823"/>
        <w:gridCol w:w="835"/>
        <w:gridCol w:w="3063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342D8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342D8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342D8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342D8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organisaties die binnen de 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ch te committeren aan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jstalinea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lastRenderedPageBreak/>
              <w:t xml:space="preserve">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lastRenderedPageBreak/>
              <w:t xml:space="preserve">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08C4F38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52A3698B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32EC48EC" w14:textId="6DBE0BA6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9"/>
        <w:gridCol w:w="2934"/>
        <w:gridCol w:w="2791"/>
        <w:gridCol w:w="715"/>
        <w:gridCol w:w="715"/>
        <w:gridCol w:w="820"/>
        <w:gridCol w:w="833"/>
        <w:gridCol w:w="3064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identificeert alle tabaksgebruikers en levert passende zorg overeenkomstig internationale best-</w:t>
            </w:r>
            <w:proofErr w:type="spellStart"/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>practice</w:t>
            </w:r>
            <w:proofErr w:type="spellEnd"/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04B0015" w:rsidR="00840A32" w:rsidRPr="008F6B2C" w:rsidRDefault="00196DAB" w:rsidP="00872DD3">
            <w:pPr>
              <w:pStyle w:val="Lijstalinea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4A6FF02F" w14:textId="2A6C079A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142EF688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zorgorganisatie heeft stoppen met roken begeleiding of een verwijssysteem naar een organisatie die voorziet in de behandeling van tabaksverslaving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18E2D6C7" w14:textId="706E19D4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e gebruikers van tabak en verwante apparaten/e-sigaretten hebben toegang tot stoppen met roken begeleiding dat behandeling biedt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25B6C19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andelvereisten van verschillende patiëntengroepen (o.a. zwangerschap, preoperatief, psychische stoornissen, verstandelijke handicap)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4856A5B1" w14:textId="230ED620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oeften van verschillende patiëntengroepen door middel van specifieke richtlijnen of protocollen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2F512FF4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Farmacologische ondersteuning is beschikbaar voor het behandelen van tabaksverslaving 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76B8E673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45D34961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stoppen met roken begeleiding van de organisatie heeft voor patiënten die hiervan gebruik hebben gemaakt een follow-up procedure </w:t>
            </w: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7D68F41E" w14:textId="4D24A5ED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 xml:space="preserve">De stoppen met roken begeleiding heeft voor patiënten die hiervan gebruik hebben gemaakt een follow-up procedure </w:t>
            </w: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 xml:space="preserve">overeenkomstig </w:t>
            </w:r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et de best </w:t>
            </w:r>
            <w:proofErr w:type="spellStart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practice</w:t>
            </w:r>
            <w:proofErr w:type="spellEnd"/>
            <w:r w:rsidR="00342D8D">
              <w:rPr>
                <w:rFonts w:ascii="Calibri" w:hAnsi="Calibri" w:cs="Arial"/>
                <w:color w:val="0D0D0D"/>
                <w:sz w:val="17"/>
                <w:szCs w:val="17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1"/>
        <w:gridCol w:w="2520"/>
        <w:gridCol w:w="3355"/>
        <w:gridCol w:w="707"/>
        <w:gridCol w:w="707"/>
        <w:gridCol w:w="823"/>
        <w:gridCol w:w="835"/>
        <w:gridCol w:w="3063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Tekstopmerking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9"/>
        <w:gridCol w:w="2517"/>
        <w:gridCol w:w="3352"/>
        <w:gridCol w:w="715"/>
        <w:gridCol w:w="715"/>
        <w:gridCol w:w="820"/>
        <w:gridCol w:w="832"/>
        <w:gridCol w:w="3061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252D09A6" w:rsidR="00840A32" w:rsidRPr="00C03EC8" w:rsidRDefault="00A45914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>
              <w:rPr>
                <w:rFonts w:ascii="Calibri" w:hAnsi="Calibri"/>
                <w:sz w:val="17"/>
                <w:szCs w:val="17"/>
              </w:rPr>
              <w:t>Er is beleid om tabaksgebruikers te motiveren om te stoppen met roken.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7B7CB7B1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Er </w:t>
            </w:r>
            <w:r w:rsidR="00A45914">
              <w:rPr>
                <w:rFonts w:ascii="Calibri" w:hAnsi="Calibri"/>
                <w:sz w:val="17"/>
                <w:szCs w:val="17"/>
              </w:rPr>
              <w:t>is beleid om tabaksgebruikers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heeft stoppen met roken begeleiding of direct toegang tot stoppen met roken begeleiding met als doel om medewerkers te helpen te 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duidelijke procedure binnen bestaande disciplinaire maatregelen voor het omgaan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 xml:space="preserve">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jstalinea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deelt de best </w:t>
            </w:r>
            <w:proofErr w:type="spellStart"/>
            <w:r w:rsidRPr="008F6B2C">
              <w:rPr>
                <w:rFonts w:ascii="Calibri" w:hAnsi="Calibri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/>
                <w:sz w:val="17"/>
                <w:szCs w:val="17"/>
              </w:rPr>
              <w:t xml:space="preserve">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deelt de best </w:t>
            </w:r>
            <w:proofErr w:type="spellStart"/>
            <w:r w:rsidRPr="008F6B2C">
              <w:rPr>
                <w:rFonts w:ascii="Calibri" w:hAnsi="Calibri"/>
                <w:sz w:val="17"/>
                <w:szCs w:val="17"/>
              </w:rPr>
              <w:t>practice</w:t>
            </w:r>
            <w:proofErr w:type="spellEnd"/>
            <w:r w:rsidRPr="008F6B2C">
              <w:rPr>
                <w:rFonts w:ascii="Calibri" w:hAnsi="Calibri"/>
                <w:sz w:val="17"/>
                <w:szCs w:val="17"/>
              </w:rPr>
              <w:t xml:space="preserve">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4"/>
        <w:gridCol w:w="2797"/>
        <w:gridCol w:w="3355"/>
        <w:gridCol w:w="707"/>
        <w:gridCol w:w="707"/>
        <w:gridCol w:w="823"/>
        <w:gridCol w:w="835"/>
        <w:gridCol w:w="3063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jstalinea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jstalinea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jstalinea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jstalinea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jstalinea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Tekstopmerking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342D8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proofErr w:type="spellStart"/>
            <w:r w:rsidRPr="00627A16">
              <w:rPr>
                <w:rFonts w:cs="Arial"/>
                <w:b/>
                <w:sz w:val="18"/>
                <w:szCs w:val="18"/>
              </w:rPr>
              <w:t>for</w:t>
            </w:r>
            <w:proofErr w:type="spellEnd"/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3F0C1" w14:textId="77777777" w:rsidR="00F1216B" w:rsidRDefault="00F1216B" w:rsidP="00DE580B">
      <w:pPr>
        <w:spacing w:after="0" w:line="240" w:lineRule="auto"/>
      </w:pPr>
      <w:r>
        <w:separator/>
      </w:r>
    </w:p>
  </w:endnote>
  <w:endnote w:type="continuationSeparator" w:id="0">
    <w:p w14:paraId="3D407724" w14:textId="77777777" w:rsidR="00F1216B" w:rsidRDefault="00F1216B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85589" w14:textId="77777777" w:rsidR="00F1216B" w:rsidRDefault="00F1216B" w:rsidP="00DE580B">
      <w:pPr>
        <w:spacing w:after="0" w:line="240" w:lineRule="auto"/>
      </w:pPr>
      <w:r>
        <w:separator/>
      </w:r>
    </w:p>
  </w:footnote>
  <w:footnote w:type="continuationSeparator" w:id="0">
    <w:p w14:paraId="7D3CD009" w14:textId="77777777" w:rsidR="00F1216B" w:rsidRDefault="00F1216B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CF4" w14:textId="0E8879F7" w:rsidR="00DB4DE2" w:rsidRPr="00C03EC8" w:rsidRDefault="00DB4DE2" w:rsidP="00ED5145">
    <w:pPr>
      <w:pStyle w:val="Koptekst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eastAsia="nl-NL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eastAsia="nl-NL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eastAsia="nl-NL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 xml:space="preserve">Global Network </w:t>
    </w:r>
    <w:proofErr w:type="spellStart"/>
    <w:r w:rsidRPr="00111F5F">
      <w:rPr>
        <w:rFonts w:asciiTheme="minorHAnsi" w:hAnsiTheme="minorHAnsi"/>
        <w:i/>
        <w:sz w:val="16"/>
        <w:szCs w:val="12"/>
      </w:rPr>
      <w:t>Self</w:t>
    </w:r>
    <w:proofErr w:type="spellEnd"/>
    <w:r w:rsidRPr="00111F5F">
      <w:rPr>
        <w:rFonts w:asciiTheme="minorHAnsi" w:hAnsiTheme="minorHAnsi"/>
        <w:i/>
        <w:sz w:val="16"/>
        <w:szCs w:val="12"/>
      </w:rPr>
      <w:t>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 xml:space="preserve">, </w:t>
    </w:r>
    <w:proofErr w:type="spellStart"/>
    <w:r w:rsidRPr="00C03EC8">
      <w:rPr>
        <w:rFonts w:asciiTheme="minorHAnsi" w:hAnsiTheme="minorHAnsi"/>
        <w:sz w:val="16"/>
        <w:szCs w:val="12"/>
      </w:rPr>
      <w:t>Molanus</w:t>
    </w:r>
    <w:proofErr w:type="spellEnd"/>
    <w:r w:rsidRPr="00C03EC8">
      <w:rPr>
        <w:rFonts w:asciiTheme="minorHAnsi" w:hAnsiTheme="minorHAnsi"/>
        <w:sz w:val="16"/>
        <w:szCs w:val="12"/>
      </w:rPr>
      <w:t xml:space="preserve">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 xml:space="preserve">, </w:t>
    </w:r>
    <w:proofErr w:type="spellStart"/>
    <w:r w:rsidRPr="00C03EC8">
      <w:rPr>
        <w:rFonts w:asciiTheme="minorHAnsi" w:hAnsiTheme="minorHAnsi"/>
        <w:sz w:val="16"/>
        <w:szCs w:val="12"/>
      </w:rPr>
      <w:t>Anthonio</w:t>
    </w:r>
    <w:proofErr w:type="spellEnd"/>
    <w:r w:rsidRPr="00C03EC8">
      <w:rPr>
        <w:rFonts w:asciiTheme="minorHAnsi" w:hAnsiTheme="minorHAnsi"/>
        <w:sz w:val="16"/>
        <w:szCs w:val="12"/>
      </w:rPr>
      <w:t xml:space="preserve">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proofErr w:type="spellStart"/>
    <w:r w:rsidR="00111F5F" w:rsidRPr="00111F5F">
      <w:rPr>
        <w:rFonts w:asciiTheme="minorHAnsi" w:hAnsiTheme="minorHAnsi"/>
        <w:sz w:val="16"/>
        <w:szCs w:val="12"/>
      </w:rPr>
      <w:t>Tactus</w:t>
    </w:r>
    <w:proofErr w:type="spellEnd"/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5372E"/>
    <w:rsid w:val="001743DC"/>
    <w:rsid w:val="00196DAB"/>
    <w:rsid w:val="001E29F1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42D8D"/>
    <w:rsid w:val="00394F9D"/>
    <w:rsid w:val="003A10D0"/>
    <w:rsid w:val="003A73F0"/>
    <w:rsid w:val="003B6704"/>
    <w:rsid w:val="003C6401"/>
    <w:rsid w:val="003E3BF8"/>
    <w:rsid w:val="003F2E09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1DAA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45914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76800"/>
    <w:rsid w:val="00C82547"/>
    <w:rsid w:val="00C90EAB"/>
    <w:rsid w:val="00CA0704"/>
    <w:rsid w:val="00CB3FE3"/>
    <w:rsid w:val="00CC1D0D"/>
    <w:rsid w:val="00CC6CA7"/>
    <w:rsid w:val="00CF79E6"/>
    <w:rsid w:val="00D01FA6"/>
    <w:rsid w:val="00D23DEC"/>
    <w:rsid w:val="00D24EF8"/>
    <w:rsid w:val="00D33F56"/>
    <w:rsid w:val="00D4616E"/>
    <w:rsid w:val="00D520B2"/>
    <w:rsid w:val="00D85B01"/>
    <w:rsid w:val="00D94F62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216B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511B98F"/>
  <w15:docId w15:val="{406DBFF6-A3B3-4B83-80CA-E2C4C55B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04CA9"/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p2">
    <w:name w:val="heading 2"/>
    <w:basedOn w:val="Standaard"/>
    <w:link w:val="Kop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2">
    <w:name w:val="toc 2"/>
    <w:basedOn w:val="Standaard"/>
    <w:next w:val="Standaard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Kop1Char">
    <w:name w:val="Kop 1 Char"/>
    <w:basedOn w:val="Standaardalinea-lettertype"/>
    <w:link w:val="Kop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Zwaar">
    <w:name w:val="Strong"/>
    <w:basedOn w:val="Standaardalinea-lettertype"/>
    <w:uiPriority w:val="22"/>
    <w:qFormat/>
    <w:rsid w:val="00704CA9"/>
    <w:rPr>
      <w:b/>
      <w:bCs/>
    </w:rPr>
  </w:style>
  <w:style w:type="paragraph" w:styleId="Geenafstand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jstalinea">
    <w:name w:val="List Paragraph"/>
    <w:basedOn w:val="Standaard"/>
    <w:uiPriority w:val="34"/>
    <w:qFormat/>
    <w:rsid w:val="00704CA9"/>
    <w:pPr>
      <w:ind w:left="720"/>
      <w:contextualSpacing/>
    </w:pPr>
  </w:style>
  <w:style w:type="paragraph" w:styleId="Koptekst">
    <w:name w:val="header"/>
    <w:aliases w:val=" Char"/>
    <w:basedOn w:val="Standaard"/>
    <w:link w:val="Kop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aliases w:val=" Char Char"/>
    <w:basedOn w:val="Standaardalinea-lettertype"/>
    <w:link w:val="Koptekst"/>
    <w:uiPriority w:val="99"/>
    <w:rsid w:val="00DE580B"/>
  </w:style>
  <w:style w:type="paragraph" w:styleId="Voettekst">
    <w:name w:val="footer"/>
    <w:basedOn w:val="Standaard"/>
    <w:link w:val="Voettekst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80B"/>
  </w:style>
  <w:style w:type="paragraph" w:styleId="Ballontekst">
    <w:name w:val="Balloon Text"/>
    <w:basedOn w:val="Standaard"/>
    <w:link w:val="Ballonteks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Tekstvantijdelijkeaanduiding">
    <w:name w:val="Placeholder Text"/>
    <w:basedOn w:val="Standaardalinea-lettertype"/>
    <w:uiPriority w:val="99"/>
    <w:semiHidden/>
    <w:rsid w:val="00DE580B"/>
    <w:rPr>
      <w:color w:val="808080"/>
    </w:rPr>
  </w:style>
  <w:style w:type="paragraph" w:styleId="Tekstopmerking">
    <w:name w:val="annotation text"/>
    <w:basedOn w:val="Standaard"/>
    <w:link w:val="TekstopmerkingChar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Standaardalinea-lettertype"/>
    <w:uiPriority w:val="99"/>
    <w:semiHidden/>
    <w:rsid w:val="00250DC1"/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Standaardalinea-lettertype"/>
    <w:rsid w:val="00F93155"/>
  </w:style>
  <w:style w:type="character" w:styleId="Verwijzingopmerking">
    <w:name w:val="annotation reference"/>
    <w:basedOn w:val="Standaardalinea-lettertype"/>
    <w:uiPriority w:val="99"/>
    <w:semiHidden/>
    <w:unhideWhenUsed/>
    <w:rsid w:val="008D744D"/>
    <w:rPr>
      <w:sz w:val="16"/>
      <w:szCs w:val="16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alweb">
    <w:name w:val="Normal (Web)"/>
    <w:basedOn w:val="Standaard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Standaard"/>
    <w:next w:val="Standaard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3568</Words>
  <Characters>19630</Characters>
  <Application>Microsoft Office Word</Application>
  <DocSecurity>0</DocSecurity>
  <Lines>163</Lines>
  <Paragraphs>4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Liong</dc:creator>
  <cp:lastModifiedBy>Emma Koopman</cp:lastModifiedBy>
  <cp:revision>3</cp:revision>
  <cp:lastPrinted>2018-02-25T09:51:00Z</cp:lastPrinted>
  <dcterms:created xsi:type="dcterms:W3CDTF">2022-09-20T09:18:00Z</dcterms:created>
  <dcterms:modified xsi:type="dcterms:W3CDTF">2022-09-20T09:21:00Z</dcterms:modified>
</cp:coreProperties>
</file>